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352F7" w14:textId="77777777" w:rsidR="00C603C3" w:rsidRPr="00C603C3" w:rsidRDefault="00C603C3" w:rsidP="00C603C3">
      <w:pPr>
        <w:spacing w:before="100" w:beforeAutospacing="1" w:after="100" w:afterAutospacing="1" w:line="240" w:lineRule="auto"/>
        <w:outlineLvl w:val="0"/>
        <w:rPr>
          <w:rFonts w:ascii="Times New Roman" w:eastAsia="Times New Roman" w:hAnsi="Times New Roman" w:cs="Times New Roman"/>
          <w:b/>
          <w:bCs/>
          <w:kern w:val="36"/>
          <w:sz w:val="40"/>
          <w:szCs w:val="40"/>
        </w:rPr>
      </w:pPr>
      <w:r w:rsidRPr="00C603C3">
        <w:rPr>
          <w:rFonts w:ascii="Times New Roman" w:eastAsia="Times New Roman" w:hAnsi="Times New Roman" w:cs="Times New Roman"/>
          <w:b/>
          <w:bCs/>
          <w:kern w:val="36"/>
          <w:sz w:val="40"/>
          <w:szCs w:val="40"/>
        </w:rPr>
        <w:t>Blue Team: Summary of Operations</w:t>
      </w:r>
    </w:p>
    <w:p w14:paraId="44228C4C" w14:textId="77777777" w:rsidR="00C603C3" w:rsidRPr="00C603C3" w:rsidRDefault="00C603C3" w:rsidP="00C603C3">
      <w:pPr>
        <w:spacing w:before="100" w:beforeAutospacing="1" w:after="100" w:afterAutospacing="1" w:line="240" w:lineRule="auto"/>
        <w:outlineLvl w:val="1"/>
        <w:rPr>
          <w:rFonts w:ascii="Times New Roman" w:eastAsia="Times New Roman" w:hAnsi="Times New Roman" w:cs="Times New Roman"/>
          <w:b/>
          <w:bCs/>
          <w:sz w:val="32"/>
          <w:szCs w:val="32"/>
        </w:rPr>
      </w:pPr>
      <w:r w:rsidRPr="00C603C3">
        <w:rPr>
          <w:rFonts w:ascii="Times New Roman" w:eastAsia="Times New Roman" w:hAnsi="Times New Roman" w:cs="Times New Roman"/>
          <w:b/>
          <w:bCs/>
          <w:sz w:val="32"/>
          <w:szCs w:val="32"/>
        </w:rPr>
        <w:t>Table of Contents</w:t>
      </w:r>
    </w:p>
    <w:p w14:paraId="7C6D0CC8" w14:textId="77777777" w:rsidR="00C603C3" w:rsidRPr="00C603C3" w:rsidRDefault="00C603C3" w:rsidP="00C603C3">
      <w:pPr>
        <w:numPr>
          <w:ilvl w:val="0"/>
          <w:numId w:val="1"/>
        </w:numPr>
        <w:spacing w:before="100" w:beforeAutospacing="1" w:after="100" w:afterAutospacing="1"/>
        <w:rPr>
          <w:rFonts w:ascii="Times New Roman" w:eastAsia="Times New Roman" w:hAnsi="Times New Roman" w:cs="Times New Roman"/>
          <w:sz w:val="28"/>
          <w:szCs w:val="28"/>
        </w:rPr>
      </w:pPr>
      <w:r w:rsidRPr="00C603C3">
        <w:rPr>
          <w:rFonts w:ascii="Times New Roman" w:eastAsia="Times New Roman" w:hAnsi="Times New Roman" w:cs="Times New Roman"/>
          <w:sz w:val="28"/>
          <w:szCs w:val="28"/>
        </w:rPr>
        <w:t>Network Topology</w:t>
      </w:r>
    </w:p>
    <w:p w14:paraId="7E90584D" w14:textId="77777777" w:rsidR="00C603C3" w:rsidRPr="00C603C3" w:rsidRDefault="00C603C3" w:rsidP="00C603C3">
      <w:pPr>
        <w:numPr>
          <w:ilvl w:val="0"/>
          <w:numId w:val="1"/>
        </w:numPr>
        <w:spacing w:before="100" w:beforeAutospacing="1" w:after="100" w:afterAutospacing="1"/>
        <w:rPr>
          <w:rFonts w:ascii="Times New Roman" w:eastAsia="Times New Roman" w:hAnsi="Times New Roman" w:cs="Times New Roman"/>
          <w:sz w:val="28"/>
          <w:szCs w:val="28"/>
        </w:rPr>
      </w:pPr>
      <w:r w:rsidRPr="00C603C3">
        <w:rPr>
          <w:rFonts w:ascii="Times New Roman" w:eastAsia="Times New Roman" w:hAnsi="Times New Roman" w:cs="Times New Roman"/>
          <w:sz w:val="28"/>
          <w:szCs w:val="28"/>
        </w:rPr>
        <w:t>Description of Targets</w:t>
      </w:r>
    </w:p>
    <w:p w14:paraId="029887B9" w14:textId="77777777" w:rsidR="00C603C3" w:rsidRPr="00C603C3" w:rsidRDefault="00C603C3" w:rsidP="00C603C3">
      <w:pPr>
        <w:numPr>
          <w:ilvl w:val="0"/>
          <w:numId w:val="1"/>
        </w:numPr>
        <w:spacing w:before="100" w:beforeAutospacing="1" w:after="100" w:afterAutospacing="1"/>
        <w:rPr>
          <w:rFonts w:ascii="Times New Roman" w:eastAsia="Times New Roman" w:hAnsi="Times New Roman" w:cs="Times New Roman"/>
          <w:sz w:val="28"/>
          <w:szCs w:val="28"/>
        </w:rPr>
      </w:pPr>
      <w:r w:rsidRPr="00C603C3">
        <w:rPr>
          <w:rFonts w:ascii="Times New Roman" w:eastAsia="Times New Roman" w:hAnsi="Times New Roman" w:cs="Times New Roman"/>
          <w:sz w:val="28"/>
          <w:szCs w:val="28"/>
        </w:rPr>
        <w:t>Monitoring the Targets</w:t>
      </w:r>
    </w:p>
    <w:p w14:paraId="309B8087" w14:textId="77777777" w:rsidR="00C603C3" w:rsidRPr="00C603C3" w:rsidRDefault="00C603C3" w:rsidP="00C603C3">
      <w:pPr>
        <w:numPr>
          <w:ilvl w:val="0"/>
          <w:numId w:val="1"/>
        </w:numPr>
        <w:spacing w:before="100" w:beforeAutospacing="1" w:after="100" w:afterAutospacing="1"/>
        <w:rPr>
          <w:rFonts w:ascii="Times New Roman" w:eastAsia="Times New Roman" w:hAnsi="Times New Roman" w:cs="Times New Roman"/>
          <w:sz w:val="28"/>
          <w:szCs w:val="28"/>
        </w:rPr>
      </w:pPr>
      <w:r w:rsidRPr="00C603C3">
        <w:rPr>
          <w:rFonts w:ascii="Times New Roman" w:eastAsia="Times New Roman" w:hAnsi="Times New Roman" w:cs="Times New Roman"/>
          <w:sz w:val="28"/>
          <w:szCs w:val="28"/>
        </w:rPr>
        <w:t>Patterns of Traffic &amp; Behavior</w:t>
      </w:r>
    </w:p>
    <w:p w14:paraId="589E76FD" w14:textId="77777777" w:rsidR="00C603C3" w:rsidRPr="00C603C3" w:rsidRDefault="00C603C3" w:rsidP="00C603C3">
      <w:pPr>
        <w:numPr>
          <w:ilvl w:val="0"/>
          <w:numId w:val="1"/>
        </w:numPr>
        <w:spacing w:before="100" w:beforeAutospacing="1" w:after="100" w:afterAutospacing="1"/>
        <w:rPr>
          <w:rFonts w:ascii="Times New Roman" w:eastAsia="Times New Roman" w:hAnsi="Times New Roman" w:cs="Times New Roman"/>
          <w:sz w:val="28"/>
          <w:szCs w:val="28"/>
        </w:rPr>
      </w:pPr>
      <w:r w:rsidRPr="00C603C3">
        <w:rPr>
          <w:rFonts w:ascii="Times New Roman" w:eastAsia="Times New Roman" w:hAnsi="Times New Roman" w:cs="Times New Roman"/>
          <w:sz w:val="28"/>
          <w:szCs w:val="28"/>
        </w:rPr>
        <w:t>Suggestions for Going Further</w:t>
      </w:r>
    </w:p>
    <w:p w14:paraId="4E5F29B4" w14:textId="77777777" w:rsidR="00C603C3" w:rsidRDefault="00C603C3">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52479E60" w14:textId="6012DAC2" w:rsidR="00C603C3" w:rsidRPr="00C603C3" w:rsidRDefault="00C603C3" w:rsidP="00C603C3">
      <w:pPr>
        <w:spacing w:before="100" w:beforeAutospacing="1" w:after="100" w:afterAutospacing="1" w:line="240" w:lineRule="auto"/>
        <w:outlineLvl w:val="2"/>
        <w:rPr>
          <w:rFonts w:ascii="Times New Roman" w:eastAsia="Times New Roman" w:hAnsi="Times New Roman" w:cs="Times New Roman"/>
          <w:b/>
          <w:bCs/>
          <w:sz w:val="27"/>
          <w:szCs w:val="27"/>
        </w:rPr>
      </w:pPr>
      <w:r w:rsidRPr="00C603C3">
        <w:rPr>
          <w:rFonts w:ascii="Times New Roman" w:eastAsia="Times New Roman" w:hAnsi="Times New Roman" w:cs="Times New Roman"/>
          <w:b/>
          <w:bCs/>
          <w:sz w:val="27"/>
          <w:szCs w:val="27"/>
        </w:rPr>
        <w:lastRenderedPageBreak/>
        <w:t>Network Topology</w:t>
      </w:r>
    </w:p>
    <w:p w14:paraId="5E5CAF8B" w14:textId="77777777" w:rsidR="00C603C3" w:rsidRPr="00C603C3" w:rsidRDefault="00C603C3" w:rsidP="00C603C3">
      <w:p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sz w:val="24"/>
          <w:szCs w:val="24"/>
        </w:rPr>
        <w:t>The following machines were identified on the network:</w:t>
      </w:r>
    </w:p>
    <w:p w14:paraId="24C74B3A" w14:textId="6FE1376B" w:rsidR="00C603C3" w:rsidRPr="00C603C3" w:rsidRDefault="004832C2" w:rsidP="00C603C3">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ali</w:t>
      </w:r>
    </w:p>
    <w:p w14:paraId="7BF2FB3C" w14:textId="77777777" w:rsidR="004832C2" w:rsidRDefault="00C603C3" w:rsidP="00C603C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Operating System</w:t>
      </w:r>
      <w:r w:rsidRPr="00C603C3">
        <w:rPr>
          <w:rFonts w:ascii="Times New Roman" w:eastAsia="Times New Roman" w:hAnsi="Times New Roman" w:cs="Times New Roman"/>
          <w:sz w:val="24"/>
          <w:szCs w:val="24"/>
        </w:rPr>
        <w:t>:</w:t>
      </w:r>
      <w:r w:rsidR="004832C2">
        <w:rPr>
          <w:rFonts w:ascii="Times New Roman" w:eastAsia="Times New Roman" w:hAnsi="Times New Roman" w:cs="Times New Roman"/>
          <w:sz w:val="24"/>
          <w:szCs w:val="24"/>
        </w:rPr>
        <w:t xml:space="preserve"> </w:t>
      </w:r>
    </w:p>
    <w:p w14:paraId="0C9DC0D9" w14:textId="635CD8B8" w:rsidR="00C603C3"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bian Kali 5.4.0</w:t>
      </w:r>
    </w:p>
    <w:p w14:paraId="2CBACE71" w14:textId="77777777" w:rsidR="004832C2" w:rsidRDefault="00C603C3" w:rsidP="00C603C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Purpose</w:t>
      </w:r>
      <w:r w:rsidRPr="00C603C3">
        <w:rPr>
          <w:rFonts w:ascii="Times New Roman" w:eastAsia="Times New Roman" w:hAnsi="Times New Roman" w:cs="Times New Roman"/>
          <w:sz w:val="24"/>
          <w:szCs w:val="24"/>
        </w:rPr>
        <w:t>:</w:t>
      </w:r>
      <w:r w:rsidR="004832C2">
        <w:rPr>
          <w:rFonts w:ascii="Times New Roman" w:eastAsia="Times New Roman" w:hAnsi="Times New Roman" w:cs="Times New Roman"/>
          <w:sz w:val="24"/>
          <w:szCs w:val="24"/>
        </w:rPr>
        <w:t xml:space="preserve"> </w:t>
      </w:r>
    </w:p>
    <w:p w14:paraId="1AFBF0F8" w14:textId="339D1852" w:rsidR="00C603C3"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netration testing</w:t>
      </w:r>
    </w:p>
    <w:p w14:paraId="4E580D0B" w14:textId="158E97ED" w:rsidR="00C603C3" w:rsidRDefault="00C603C3" w:rsidP="00C603C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IP Address</w:t>
      </w:r>
      <w:r w:rsidRPr="00C603C3">
        <w:rPr>
          <w:rFonts w:ascii="Times New Roman" w:eastAsia="Times New Roman" w:hAnsi="Times New Roman" w:cs="Times New Roman"/>
          <w:sz w:val="24"/>
          <w:szCs w:val="24"/>
        </w:rPr>
        <w:t>:</w:t>
      </w:r>
    </w:p>
    <w:p w14:paraId="1A670E88" w14:textId="40553A00"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192</w:t>
      </w:r>
      <w:r w:rsidRPr="004832C2">
        <w:rPr>
          <w:rFonts w:ascii="Times New Roman" w:eastAsia="Times New Roman" w:hAnsi="Times New Roman" w:cs="Times New Roman"/>
          <w:sz w:val="24"/>
          <w:szCs w:val="24"/>
        </w:rPr>
        <w:t>.</w:t>
      </w:r>
      <w:r>
        <w:rPr>
          <w:rFonts w:ascii="Times New Roman" w:eastAsia="Times New Roman" w:hAnsi="Times New Roman" w:cs="Times New Roman"/>
          <w:sz w:val="24"/>
          <w:szCs w:val="24"/>
        </w:rPr>
        <w:t>168.1.90</w:t>
      </w:r>
    </w:p>
    <w:p w14:paraId="22F94C9E" w14:textId="0332FAB2" w:rsidR="00C603C3" w:rsidRPr="00C603C3" w:rsidRDefault="004832C2" w:rsidP="00C603C3">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K</w:t>
      </w:r>
    </w:p>
    <w:p w14:paraId="5F83B1EF" w14:textId="77777777" w:rsidR="004832C2" w:rsidRDefault="00C603C3" w:rsidP="004832C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Operating System</w:t>
      </w:r>
      <w:r w:rsidRPr="00C603C3">
        <w:rPr>
          <w:rFonts w:ascii="Times New Roman" w:eastAsia="Times New Roman" w:hAnsi="Times New Roman" w:cs="Times New Roman"/>
          <w:sz w:val="24"/>
          <w:szCs w:val="24"/>
        </w:rPr>
        <w:t>:</w:t>
      </w:r>
      <w:r w:rsidR="004832C2">
        <w:rPr>
          <w:rFonts w:ascii="Times New Roman" w:eastAsia="Times New Roman" w:hAnsi="Times New Roman" w:cs="Times New Roman"/>
          <w:sz w:val="24"/>
          <w:szCs w:val="24"/>
        </w:rPr>
        <w:t xml:space="preserve"> </w:t>
      </w:r>
    </w:p>
    <w:p w14:paraId="7A21B8CE" w14:textId="56F58D8F"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buntu 18.04</w:t>
      </w:r>
    </w:p>
    <w:p w14:paraId="2A3E30D9" w14:textId="77777777" w:rsidR="004832C2" w:rsidRDefault="00C603C3" w:rsidP="00C603C3">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Purpose</w:t>
      </w:r>
      <w:r w:rsidRPr="00C603C3">
        <w:rPr>
          <w:rFonts w:ascii="Times New Roman" w:eastAsia="Times New Roman" w:hAnsi="Times New Roman" w:cs="Times New Roman"/>
          <w:sz w:val="24"/>
          <w:szCs w:val="24"/>
        </w:rPr>
        <w:t>:</w:t>
      </w:r>
      <w:r w:rsidR="004832C2">
        <w:rPr>
          <w:rFonts w:ascii="Times New Roman" w:eastAsia="Times New Roman" w:hAnsi="Times New Roman" w:cs="Times New Roman"/>
          <w:sz w:val="24"/>
          <w:szCs w:val="24"/>
        </w:rPr>
        <w:t xml:space="preserve"> </w:t>
      </w:r>
    </w:p>
    <w:p w14:paraId="18BF5E09" w14:textId="2324B712" w:rsidR="00C603C3"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asticsearch and Kibana Stack – system logging</w:t>
      </w:r>
    </w:p>
    <w:p w14:paraId="49FDF9B1" w14:textId="77777777" w:rsidR="004832C2" w:rsidRDefault="00C603C3" w:rsidP="004832C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IP Address</w:t>
      </w:r>
      <w:r w:rsidRPr="00C603C3">
        <w:rPr>
          <w:rFonts w:ascii="Times New Roman" w:eastAsia="Times New Roman" w:hAnsi="Times New Roman" w:cs="Times New Roman"/>
          <w:sz w:val="24"/>
          <w:szCs w:val="24"/>
        </w:rPr>
        <w:t>:</w:t>
      </w:r>
      <w:r w:rsidR="004832C2">
        <w:rPr>
          <w:rFonts w:ascii="Times New Roman" w:eastAsia="Times New Roman" w:hAnsi="Times New Roman" w:cs="Times New Roman"/>
          <w:sz w:val="24"/>
          <w:szCs w:val="24"/>
        </w:rPr>
        <w:t xml:space="preserve"> </w:t>
      </w:r>
    </w:p>
    <w:p w14:paraId="779AE6E3" w14:textId="4777622B"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2.168.1.100</w:t>
      </w:r>
    </w:p>
    <w:p w14:paraId="6B30412E" w14:textId="3FFFDA56" w:rsidR="004832C2" w:rsidRPr="00C603C3" w:rsidRDefault="004832C2" w:rsidP="004832C2">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pstone</w:t>
      </w:r>
      <w:r w:rsidRPr="00C603C3">
        <w:rPr>
          <w:rFonts w:ascii="Times New Roman" w:eastAsia="Times New Roman" w:hAnsi="Times New Roman" w:cs="Times New Roman"/>
          <w:sz w:val="24"/>
          <w:szCs w:val="24"/>
        </w:rPr>
        <w:t xml:space="preserve"> </w:t>
      </w:r>
    </w:p>
    <w:p w14:paraId="75CF7AE3" w14:textId="77777777" w:rsidR="004832C2" w:rsidRDefault="004832C2" w:rsidP="004832C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Operating System</w:t>
      </w:r>
      <w:r w:rsidRPr="00C603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35416212" w14:textId="13E93CD5"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buntu 18.04 </w:t>
      </w:r>
    </w:p>
    <w:p w14:paraId="1D466011" w14:textId="77777777" w:rsidR="004832C2" w:rsidRDefault="004832C2" w:rsidP="004832C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Purpose</w:t>
      </w:r>
      <w:r w:rsidRPr="00C603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285C16CB" w14:textId="13436D93"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b Server</w:t>
      </w:r>
    </w:p>
    <w:p w14:paraId="0B8C90ED" w14:textId="77777777" w:rsidR="004832C2" w:rsidRDefault="004832C2" w:rsidP="004832C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IP Address</w:t>
      </w:r>
      <w:r w:rsidRPr="00C603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6FE343CF" w14:textId="3E382913"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2.168.1.105</w:t>
      </w:r>
    </w:p>
    <w:p w14:paraId="7CAD42C6" w14:textId="243E9F50" w:rsidR="004832C2" w:rsidRPr="00C603C3" w:rsidRDefault="004832C2" w:rsidP="004832C2">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1</w:t>
      </w:r>
    </w:p>
    <w:p w14:paraId="55D3253E" w14:textId="77777777" w:rsidR="004832C2" w:rsidRDefault="004832C2" w:rsidP="004832C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Operating System</w:t>
      </w:r>
      <w:r w:rsidRPr="00C603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002ECD41" w14:textId="097B2F52"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bian Linux 8</w:t>
      </w:r>
    </w:p>
    <w:p w14:paraId="6E765EF4" w14:textId="77777777" w:rsidR="004832C2" w:rsidRDefault="004832C2" w:rsidP="004832C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Purpose</w:t>
      </w:r>
      <w:r w:rsidRPr="00C603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8F48E15" w14:textId="298500A4"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dPress Host</w:t>
      </w:r>
    </w:p>
    <w:p w14:paraId="4D79214A" w14:textId="77777777" w:rsidR="004832C2" w:rsidRDefault="004832C2" w:rsidP="004832C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IP Address</w:t>
      </w:r>
      <w:r w:rsidRPr="00C603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38FBA607" w14:textId="5613B7A5" w:rsidR="004832C2" w:rsidRPr="00C603C3" w:rsidRDefault="004832C2" w:rsidP="004832C2">
      <w:pPr>
        <w:numPr>
          <w:ilvl w:val="2"/>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2.168.1.110</w:t>
      </w:r>
    </w:p>
    <w:p w14:paraId="15917916" w14:textId="77777777" w:rsidR="004832C2" w:rsidRDefault="004832C2">
      <w:pPr>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br w:type="page"/>
      </w:r>
    </w:p>
    <w:p w14:paraId="10EBA963" w14:textId="772186A9" w:rsidR="00C603C3" w:rsidRPr="00C603C3" w:rsidRDefault="00C603C3" w:rsidP="008F774A">
      <w:pPr>
        <w:spacing w:before="100" w:beforeAutospacing="1" w:after="100" w:afterAutospacing="1" w:line="240" w:lineRule="auto"/>
        <w:outlineLvl w:val="2"/>
        <w:rPr>
          <w:rFonts w:ascii="Times New Roman" w:eastAsia="Times New Roman" w:hAnsi="Times New Roman" w:cs="Times New Roman"/>
          <w:b/>
          <w:bCs/>
          <w:sz w:val="27"/>
          <w:szCs w:val="27"/>
        </w:rPr>
      </w:pPr>
      <w:r w:rsidRPr="00C603C3">
        <w:rPr>
          <w:rFonts w:ascii="Times New Roman" w:eastAsia="Times New Roman" w:hAnsi="Times New Roman" w:cs="Times New Roman"/>
          <w:b/>
          <w:bCs/>
          <w:sz w:val="27"/>
          <w:szCs w:val="27"/>
        </w:rPr>
        <w:lastRenderedPageBreak/>
        <w:t>Description of Targets</w:t>
      </w:r>
    </w:p>
    <w:p w14:paraId="3BCE00E0" w14:textId="65CD01D9" w:rsidR="00C603C3" w:rsidRPr="00C603C3" w:rsidRDefault="00C603C3" w:rsidP="00C603C3">
      <w:p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sz w:val="24"/>
          <w:szCs w:val="24"/>
        </w:rPr>
        <w:t xml:space="preserve">The target of this attack was: </w:t>
      </w:r>
      <w:r w:rsidR="008F774A">
        <w:rPr>
          <w:rFonts w:ascii="Courier New" w:eastAsia="Times New Roman" w:hAnsi="Courier New" w:cs="Courier New"/>
          <w:sz w:val="20"/>
          <w:szCs w:val="20"/>
        </w:rPr>
        <w:t>Target 1 (IP: 192.168.1.110)</w:t>
      </w:r>
    </w:p>
    <w:p w14:paraId="690456E8" w14:textId="11D80EF8" w:rsidR="00C603C3" w:rsidRDefault="00C603C3" w:rsidP="00C603C3">
      <w:p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sz w:val="24"/>
          <w:szCs w:val="24"/>
        </w:rPr>
        <w:t>Target 1 is an Apache web server and has SSH enabled, so ports 80 and 22 are possible ports of entry for attackers. As such, the following alerts have been implemented:</w:t>
      </w:r>
    </w:p>
    <w:p w14:paraId="20552F4A" w14:textId="72C31CC9" w:rsidR="008F774A" w:rsidRPr="008F774A" w:rsidRDefault="008F774A" w:rsidP="008F774A">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 Usage Monitor</w:t>
      </w:r>
    </w:p>
    <w:p w14:paraId="28C2EB1B" w14:textId="09370F5E" w:rsidR="008F774A" w:rsidRDefault="008F774A" w:rsidP="008F774A">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essive HTTP Errors</w:t>
      </w:r>
    </w:p>
    <w:p w14:paraId="50004DF5" w14:textId="5143259D" w:rsidR="008F774A" w:rsidRDefault="008F774A" w:rsidP="008F774A">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TTP Request Size Monitor</w:t>
      </w:r>
    </w:p>
    <w:p w14:paraId="6686F1B3" w14:textId="77777777" w:rsidR="00C603C3" w:rsidRPr="00C603C3" w:rsidRDefault="00C603C3" w:rsidP="00C603C3">
      <w:pPr>
        <w:spacing w:before="100" w:beforeAutospacing="1" w:after="100" w:afterAutospacing="1" w:line="240" w:lineRule="auto"/>
        <w:outlineLvl w:val="2"/>
        <w:rPr>
          <w:rFonts w:ascii="Times New Roman" w:eastAsia="Times New Roman" w:hAnsi="Times New Roman" w:cs="Times New Roman"/>
          <w:b/>
          <w:bCs/>
          <w:sz w:val="27"/>
          <w:szCs w:val="27"/>
        </w:rPr>
      </w:pPr>
      <w:r w:rsidRPr="00C603C3">
        <w:rPr>
          <w:rFonts w:ascii="Times New Roman" w:eastAsia="Times New Roman" w:hAnsi="Times New Roman" w:cs="Times New Roman"/>
          <w:b/>
          <w:bCs/>
          <w:sz w:val="27"/>
          <w:szCs w:val="27"/>
        </w:rPr>
        <w:t>Monitoring the Targets</w:t>
      </w:r>
    </w:p>
    <w:p w14:paraId="61F33DB0" w14:textId="77777777" w:rsidR="00C603C3" w:rsidRPr="00C603C3" w:rsidRDefault="00C603C3" w:rsidP="00C603C3">
      <w:p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sz w:val="24"/>
          <w:szCs w:val="24"/>
        </w:rPr>
        <w:t>Traffic to these services should be carefully monitored. To this end, we have implemented the alerts below:</w:t>
      </w:r>
    </w:p>
    <w:p w14:paraId="6A9AB7D8" w14:textId="4B1E679F" w:rsidR="008F774A" w:rsidRPr="00C603C3" w:rsidRDefault="008F774A" w:rsidP="008F774A">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PU Usage Monitor</w:t>
      </w:r>
    </w:p>
    <w:p w14:paraId="7C0AC591" w14:textId="77777777" w:rsidR="008F774A" w:rsidRDefault="008F774A" w:rsidP="008F774A">
      <w:pPr>
        <w:spacing w:before="100" w:beforeAutospacing="1" w:after="100" w:afterAutospacing="1" w:line="240" w:lineRule="auto"/>
        <w:rPr>
          <w:rFonts w:ascii="Times New Roman" w:eastAsia="Times New Roman" w:hAnsi="Times New Roman" w:cs="Times New Roman"/>
          <w:noProof/>
          <w:sz w:val="24"/>
          <w:szCs w:val="24"/>
        </w:rPr>
      </w:pPr>
      <w:r>
        <w:rPr>
          <w:rFonts w:ascii="Times New Roman" w:eastAsia="Times New Roman" w:hAnsi="Times New Roman" w:cs="Times New Roman"/>
          <w:sz w:val="24"/>
          <w:szCs w:val="24"/>
        </w:rPr>
        <w:t>The usage monitor</w:t>
      </w:r>
      <w:r w:rsidRPr="00C603C3">
        <w:rPr>
          <w:rFonts w:ascii="Times New Roman" w:eastAsia="Times New Roman" w:hAnsi="Times New Roman" w:cs="Times New Roman"/>
          <w:sz w:val="24"/>
          <w:szCs w:val="24"/>
        </w:rPr>
        <w:t xml:space="preserve"> is implemented as follows:</w:t>
      </w:r>
      <w:r w:rsidRPr="008F774A">
        <w:rPr>
          <w:rFonts w:ascii="Times New Roman" w:eastAsia="Times New Roman" w:hAnsi="Times New Roman" w:cs="Times New Roman"/>
          <w:noProof/>
          <w:sz w:val="24"/>
          <w:szCs w:val="24"/>
        </w:rPr>
        <w:t xml:space="preserve"> </w:t>
      </w:r>
    </w:p>
    <w:p w14:paraId="4C8BC7D6" w14:textId="38ADBBCF" w:rsidR="008F774A" w:rsidRDefault="008F774A" w:rsidP="008F774A">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754A87" wp14:editId="345B969C">
            <wp:extent cx="5943600" cy="34918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491865"/>
                    </a:xfrm>
                    <a:prstGeom prst="rect">
                      <a:avLst/>
                    </a:prstGeom>
                  </pic:spPr>
                </pic:pic>
              </a:graphicData>
            </a:graphic>
          </wp:inline>
        </w:drawing>
      </w:r>
    </w:p>
    <w:p w14:paraId="4994CDE4" w14:textId="289DC974" w:rsidR="008F774A" w:rsidRPr="00C603C3" w:rsidRDefault="008F774A" w:rsidP="008F774A">
      <w:pPr>
        <w:spacing w:before="100" w:beforeAutospacing="1" w:after="100" w:afterAutospacing="1" w:line="240" w:lineRule="auto"/>
        <w:rPr>
          <w:rFonts w:ascii="Times New Roman" w:eastAsia="Times New Roman" w:hAnsi="Times New Roman" w:cs="Times New Roman"/>
          <w:sz w:val="24"/>
          <w:szCs w:val="24"/>
        </w:rPr>
      </w:pPr>
    </w:p>
    <w:p w14:paraId="297E4BF0" w14:textId="3F758937" w:rsidR="008F774A" w:rsidRPr="00C603C3" w:rsidRDefault="008F774A" w:rsidP="008F77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Metric</w:t>
      </w:r>
      <w:r w:rsidRPr="00C603C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PU Usage percentage</w:t>
      </w:r>
    </w:p>
    <w:p w14:paraId="6D33FEF1" w14:textId="5E1400B9" w:rsidR="008F774A" w:rsidRPr="00C603C3" w:rsidRDefault="008F774A" w:rsidP="008F77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Threshold</w:t>
      </w:r>
      <w:r w:rsidRPr="00C603C3">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e percentage goes above 0.5% over a </w:t>
      </w:r>
      <w:proofErr w:type="gramStart"/>
      <w:r>
        <w:rPr>
          <w:rFonts w:ascii="Times New Roman" w:eastAsia="Times New Roman" w:hAnsi="Times New Roman" w:cs="Times New Roman"/>
          <w:sz w:val="24"/>
          <w:szCs w:val="24"/>
        </w:rPr>
        <w:t>5 minute</w:t>
      </w:r>
      <w:proofErr w:type="gramEnd"/>
      <w:r>
        <w:rPr>
          <w:rFonts w:ascii="Times New Roman" w:eastAsia="Times New Roman" w:hAnsi="Times New Roman" w:cs="Times New Roman"/>
          <w:sz w:val="24"/>
          <w:szCs w:val="24"/>
        </w:rPr>
        <w:t xml:space="preserve"> period</w:t>
      </w:r>
    </w:p>
    <w:p w14:paraId="7EC84BB3" w14:textId="77777777" w:rsidR="008F774A" w:rsidRPr="00C603C3" w:rsidRDefault="008F774A" w:rsidP="008F77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Vulnerability Mitigated</w:t>
      </w:r>
      <w:r w:rsidRPr="00C603C3">
        <w:rPr>
          <w:rFonts w:ascii="Times New Roman" w:eastAsia="Times New Roman" w:hAnsi="Times New Roman" w:cs="Times New Roman"/>
          <w:sz w:val="24"/>
          <w:szCs w:val="24"/>
        </w:rPr>
        <w:t>: TODO</w:t>
      </w:r>
    </w:p>
    <w:p w14:paraId="650CFE72" w14:textId="309F38B7" w:rsidR="008F774A" w:rsidRPr="00C603C3" w:rsidRDefault="008F774A" w:rsidP="008F774A">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lastRenderedPageBreak/>
        <w:t>Reliability</w:t>
      </w:r>
      <w:r w:rsidRPr="00C603C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ly dependent on any services implemented on the server. The threshold may need to be adjusted based on how resource intensive the services</w:t>
      </w:r>
      <w:r w:rsidR="003572BA">
        <w:rPr>
          <w:rFonts w:ascii="Times New Roman" w:eastAsia="Times New Roman" w:hAnsi="Times New Roman" w:cs="Times New Roman"/>
          <w:sz w:val="24"/>
          <w:szCs w:val="24"/>
        </w:rPr>
        <w:t xml:space="preserve"> are.</w:t>
      </w:r>
    </w:p>
    <w:p w14:paraId="72FF1D41" w14:textId="77777777" w:rsidR="003572BA" w:rsidRDefault="003572BA" w:rsidP="00C603C3">
      <w:pPr>
        <w:spacing w:before="100" w:beforeAutospacing="1" w:after="100" w:afterAutospacing="1" w:line="240" w:lineRule="auto"/>
        <w:outlineLvl w:val="3"/>
        <w:rPr>
          <w:rFonts w:ascii="Times New Roman" w:eastAsia="Times New Roman" w:hAnsi="Times New Roman" w:cs="Times New Roman"/>
          <w:b/>
          <w:bCs/>
          <w:sz w:val="24"/>
          <w:szCs w:val="24"/>
        </w:rPr>
      </w:pPr>
    </w:p>
    <w:p w14:paraId="4B9264B9" w14:textId="70EA9911" w:rsidR="00C603C3" w:rsidRPr="00C603C3" w:rsidRDefault="008F774A" w:rsidP="00C603C3">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cessive HTTP Errors</w:t>
      </w:r>
    </w:p>
    <w:p w14:paraId="02B7E69B" w14:textId="0EB5D64A" w:rsidR="008F774A" w:rsidRDefault="003572BA" w:rsidP="00C603C3">
      <w:pPr>
        <w:spacing w:before="100" w:beforeAutospacing="1" w:after="100" w:afterAutospacing="1" w:line="240" w:lineRule="auto"/>
        <w:rPr>
          <w:rFonts w:ascii="Times New Roman" w:eastAsia="Times New Roman" w:hAnsi="Times New Roman" w:cs="Times New Roman"/>
          <w:noProof/>
          <w:sz w:val="24"/>
          <w:szCs w:val="24"/>
        </w:rPr>
      </w:pPr>
      <w:r>
        <w:rPr>
          <w:rFonts w:ascii="Times New Roman" w:eastAsia="Times New Roman" w:hAnsi="Times New Roman" w:cs="Times New Roman"/>
          <w:sz w:val="24"/>
          <w:szCs w:val="24"/>
        </w:rPr>
        <w:t>The Error alert</w:t>
      </w:r>
      <w:r w:rsidR="00C603C3" w:rsidRPr="00C603C3">
        <w:rPr>
          <w:rFonts w:ascii="Times New Roman" w:eastAsia="Times New Roman" w:hAnsi="Times New Roman" w:cs="Times New Roman"/>
          <w:sz w:val="24"/>
          <w:szCs w:val="24"/>
        </w:rPr>
        <w:t xml:space="preserve"> is implemented as follows:</w:t>
      </w:r>
      <w:r w:rsidR="008F774A" w:rsidRPr="008F774A">
        <w:rPr>
          <w:rFonts w:ascii="Times New Roman" w:eastAsia="Times New Roman" w:hAnsi="Times New Roman" w:cs="Times New Roman"/>
          <w:noProof/>
          <w:sz w:val="24"/>
          <w:szCs w:val="24"/>
        </w:rPr>
        <w:t xml:space="preserve"> </w:t>
      </w:r>
    </w:p>
    <w:p w14:paraId="0750C748" w14:textId="173FB964" w:rsidR="00C603C3" w:rsidRPr="00C603C3" w:rsidRDefault="008F774A" w:rsidP="00C603C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B4B36C5" wp14:editId="6A81F924">
            <wp:extent cx="5943600" cy="440245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4402455"/>
                    </a:xfrm>
                    <a:prstGeom prst="rect">
                      <a:avLst/>
                    </a:prstGeom>
                  </pic:spPr>
                </pic:pic>
              </a:graphicData>
            </a:graphic>
          </wp:inline>
        </w:drawing>
      </w:r>
    </w:p>
    <w:p w14:paraId="40F9C6C2" w14:textId="52D9368C" w:rsidR="00C603C3" w:rsidRPr="00C603C3" w:rsidRDefault="00C603C3" w:rsidP="00C603C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Metric</w:t>
      </w:r>
      <w:r w:rsidRPr="00C603C3">
        <w:rPr>
          <w:rFonts w:ascii="Times New Roman" w:eastAsia="Times New Roman" w:hAnsi="Times New Roman" w:cs="Times New Roman"/>
          <w:sz w:val="24"/>
          <w:szCs w:val="24"/>
        </w:rPr>
        <w:t xml:space="preserve">: </w:t>
      </w:r>
      <w:r w:rsidR="003572BA">
        <w:rPr>
          <w:rFonts w:ascii="Times New Roman" w:eastAsia="Times New Roman" w:hAnsi="Times New Roman" w:cs="Times New Roman"/>
          <w:sz w:val="24"/>
          <w:szCs w:val="24"/>
        </w:rPr>
        <w:t>The number of http response codes over 400</w:t>
      </w:r>
    </w:p>
    <w:p w14:paraId="494AE3C2" w14:textId="6E08FCD5" w:rsidR="00C603C3" w:rsidRPr="00C603C3" w:rsidRDefault="00C603C3" w:rsidP="00C603C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Threshold</w:t>
      </w:r>
      <w:r w:rsidRPr="00C603C3">
        <w:rPr>
          <w:rFonts w:ascii="Times New Roman" w:eastAsia="Times New Roman" w:hAnsi="Times New Roman" w:cs="Times New Roman"/>
          <w:sz w:val="24"/>
          <w:szCs w:val="24"/>
        </w:rPr>
        <w:t xml:space="preserve">: </w:t>
      </w:r>
      <w:r w:rsidR="003572BA">
        <w:rPr>
          <w:rFonts w:ascii="Times New Roman" w:eastAsia="Times New Roman" w:hAnsi="Times New Roman" w:cs="Times New Roman"/>
          <w:sz w:val="24"/>
          <w:szCs w:val="24"/>
        </w:rPr>
        <w:t>An error count over 5 over a 5-minute period</w:t>
      </w:r>
    </w:p>
    <w:p w14:paraId="591056CD" w14:textId="0E54483D" w:rsidR="00C603C3" w:rsidRPr="00C603C3" w:rsidRDefault="00C603C3" w:rsidP="00C603C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Vulnerability Mitigated</w:t>
      </w:r>
      <w:r w:rsidRPr="00C603C3">
        <w:rPr>
          <w:rFonts w:ascii="Times New Roman" w:eastAsia="Times New Roman" w:hAnsi="Times New Roman" w:cs="Times New Roman"/>
          <w:sz w:val="24"/>
          <w:szCs w:val="24"/>
        </w:rPr>
        <w:t xml:space="preserve">: </w:t>
      </w:r>
      <w:r w:rsidR="003572BA">
        <w:rPr>
          <w:rFonts w:ascii="Times New Roman" w:eastAsia="Times New Roman" w:hAnsi="Times New Roman" w:cs="Times New Roman"/>
          <w:sz w:val="24"/>
          <w:szCs w:val="24"/>
        </w:rPr>
        <w:t>The use of brute force attacks and attempted site enumeration via DNS navigation</w:t>
      </w:r>
    </w:p>
    <w:p w14:paraId="62DEE1B1" w14:textId="0410BCC5" w:rsidR="00C603C3" w:rsidRPr="00C603C3" w:rsidRDefault="00C603C3" w:rsidP="00C603C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Reliability</w:t>
      </w:r>
      <w:r w:rsidRPr="00C603C3">
        <w:rPr>
          <w:rFonts w:ascii="Times New Roman" w:eastAsia="Times New Roman" w:hAnsi="Times New Roman" w:cs="Times New Roman"/>
          <w:sz w:val="24"/>
          <w:szCs w:val="24"/>
        </w:rPr>
        <w:t xml:space="preserve">: </w:t>
      </w:r>
      <w:r w:rsidR="003572BA">
        <w:rPr>
          <w:rFonts w:ascii="Times New Roman" w:eastAsia="Times New Roman" w:hAnsi="Times New Roman" w:cs="Times New Roman"/>
          <w:sz w:val="24"/>
          <w:szCs w:val="24"/>
        </w:rPr>
        <w:t>This is a reliable method for mitigation as frequent error codes are unlikely to occur if the system is functioning properly. However, if the servers go down for whatever reason, this monitor will send out false positives though this could also indicate DoS attacks if the system goes down and recovers under the radar.</w:t>
      </w:r>
    </w:p>
    <w:p w14:paraId="6E7E08E7" w14:textId="77777777" w:rsidR="008F774A" w:rsidRDefault="008F774A">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1B8540BC" w14:textId="66AF4F31" w:rsidR="00C603C3" w:rsidRPr="00C603C3" w:rsidRDefault="008F774A" w:rsidP="00C603C3">
      <w:pPr>
        <w:spacing w:before="100" w:beforeAutospacing="1" w:after="100" w:afterAutospacing="1" w:line="240" w:lineRule="auto"/>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HTTP </w:t>
      </w:r>
      <w:proofErr w:type="spellStart"/>
      <w:r>
        <w:rPr>
          <w:rFonts w:ascii="Times New Roman" w:eastAsia="Times New Roman" w:hAnsi="Times New Roman" w:cs="Times New Roman"/>
          <w:b/>
          <w:bCs/>
          <w:sz w:val="24"/>
          <w:szCs w:val="24"/>
        </w:rPr>
        <w:t>Requst</w:t>
      </w:r>
      <w:proofErr w:type="spellEnd"/>
      <w:r>
        <w:rPr>
          <w:rFonts w:ascii="Times New Roman" w:eastAsia="Times New Roman" w:hAnsi="Times New Roman" w:cs="Times New Roman"/>
          <w:b/>
          <w:bCs/>
          <w:sz w:val="24"/>
          <w:szCs w:val="24"/>
        </w:rPr>
        <w:t xml:space="preserve"> Size Monitor</w:t>
      </w:r>
    </w:p>
    <w:p w14:paraId="680A1AB4" w14:textId="31DC157A" w:rsidR="008F774A" w:rsidRDefault="003572BA" w:rsidP="00C603C3">
      <w:pPr>
        <w:spacing w:before="100" w:beforeAutospacing="1" w:after="100" w:afterAutospacing="1" w:line="240" w:lineRule="auto"/>
        <w:rPr>
          <w:rFonts w:ascii="Times New Roman" w:eastAsia="Times New Roman" w:hAnsi="Times New Roman" w:cs="Times New Roman"/>
          <w:noProof/>
          <w:sz w:val="24"/>
          <w:szCs w:val="24"/>
        </w:rPr>
      </w:pPr>
      <w:r>
        <w:rPr>
          <w:rFonts w:ascii="Times New Roman" w:eastAsia="Times New Roman" w:hAnsi="Times New Roman" w:cs="Times New Roman"/>
          <w:sz w:val="24"/>
          <w:szCs w:val="24"/>
        </w:rPr>
        <w:t>The monitor</w:t>
      </w:r>
      <w:r w:rsidR="00C603C3" w:rsidRPr="00C603C3">
        <w:rPr>
          <w:rFonts w:ascii="Times New Roman" w:eastAsia="Times New Roman" w:hAnsi="Times New Roman" w:cs="Times New Roman"/>
          <w:sz w:val="24"/>
          <w:szCs w:val="24"/>
        </w:rPr>
        <w:t xml:space="preserve"> is implemented as follows:</w:t>
      </w:r>
      <w:r w:rsidR="008F774A" w:rsidRPr="008F774A">
        <w:rPr>
          <w:rFonts w:ascii="Times New Roman" w:eastAsia="Times New Roman" w:hAnsi="Times New Roman" w:cs="Times New Roman"/>
          <w:noProof/>
          <w:sz w:val="24"/>
          <w:szCs w:val="24"/>
        </w:rPr>
        <w:t xml:space="preserve"> </w:t>
      </w:r>
    </w:p>
    <w:p w14:paraId="62112252" w14:textId="36409E6A" w:rsidR="00C603C3" w:rsidRPr="00C603C3" w:rsidRDefault="008F774A" w:rsidP="00C603C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B71FA67" wp14:editId="1D969E38">
            <wp:extent cx="5943600" cy="3596640"/>
            <wp:effectExtent l="0" t="0" r="0"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596640"/>
                    </a:xfrm>
                    <a:prstGeom prst="rect">
                      <a:avLst/>
                    </a:prstGeom>
                  </pic:spPr>
                </pic:pic>
              </a:graphicData>
            </a:graphic>
          </wp:inline>
        </w:drawing>
      </w:r>
    </w:p>
    <w:p w14:paraId="465E7C34" w14:textId="2E1806E6" w:rsidR="00C603C3" w:rsidRPr="00C603C3" w:rsidRDefault="00C603C3" w:rsidP="00C603C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Metric</w:t>
      </w:r>
      <w:r w:rsidRPr="00C603C3">
        <w:rPr>
          <w:rFonts w:ascii="Times New Roman" w:eastAsia="Times New Roman" w:hAnsi="Times New Roman" w:cs="Times New Roman"/>
          <w:sz w:val="24"/>
          <w:szCs w:val="24"/>
        </w:rPr>
        <w:t xml:space="preserve">: </w:t>
      </w:r>
      <w:r w:rsidR="003572BA">
        <w:rPr>
          <w:rFonts w:ascii="Times New Roman" w:eastAsia="Times New Roman" w:hAnsi="Times New Roman" w:cs="Times New Roman"/>
          <w:sz w:val="24"/>
          <w:szCs w:val="24"/>
        </w:rPr>
        <w:t>The request size of HTTP requests in bytes</w:t>
      </w:r>
    </w:p>
    <w:p w14:paraId="31CFBD9E" w14:textId="14057559" w:rsidR="00C603C3" w:rsidRPr="00C603C3" w:rsidRDefault="00C603C3" w:rsidP="00C603C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Threshold</w:t>
      </w:r>
      <w:r w:rsidRPr="00C603C3">
        <w:rPr>
          <w:rFonts w:ascii="Times New Roman" w:eastAsia="Times New Roman" w:hAnsi="Times New Roman" w:cs="Times New Roman"/>
          <w:sz w:val="24"/>
          <w:szCs w:val="24"/>
        </w:rPr>
        <w:t xml:space="preserve">: </w:t>
      </w:r>
      <w:r w:rsidR="003572BA">
        <w:rPr>
          <w:rFonts w:ascii="Times New Roman" w:eastAsia="Times New Roman" w:hAnsi="Times New Roman" w:cs="Times New Roman"/>
          <w:sz w:val="24"/>
          <w:szCs w:val="24"/>
        </w:rPr>
        <w:t>Over 3500 bytes per request over the span of a minute</w:t>
      </w:r>
    </w:p>
    <w:p w14:paraId="09AA315D" w14:textId="225435CF" w:rsidR="00C603C3" w:rsidRPr="00C603C3" w:rsidRDefault="00C603C3" w:rsidP="00C603C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Vulnerability Mitigated</w:t>
      </w:r>
      <w:r w:rsidRPr="00C603C3">
        <w:rPr>
          <w:rFonts w:ascii="Times New Roman" w:eastAsia="Times New Roman" w:hAnsi="Times New Roman" w:cs="Times New Roman"/>
          <w:sz w:val="24"/>
          <w:szCs w:val="24"/>
        </w:rPr>
        <w:t xml:space="preserve">: </w:t>
      </w:r>
      <w:r w:rsidR="003572BA">
        <w:rPr>
          <w:rFonts w:ascii="Times New Roman" w:eastAsia="Times New Roman" w:hAnsi="Times New Roman" w:cs="Times New Roman"/>
          <w:sz w:val="24"/>
          <w:szCs w:val="24"/>
        </w:rPr>
        <w:t>Malicious software uploading</w:t>
      </w:r>
    </w:p>
    <w:p w14:paraId="613483E4" w14:textId="20E7F0D5" w:rsidR="00C603C3" w:rsidRPr="00C603C3" w:rsidRDefault="00C603C3" w:rsidP="00C603C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C603C3">
        <w:rPr>
          <w:rFonts w:ascii="Times New Roman" w:eastAsia="Times New Roman" w:hAnsi="Times New Roman" w:cs="Times New Roman"/>
          <w:b/>
          <w:bCs/>
          <w:sz w:val="24"/>
          <w:szCs w:val="24"/>
        </w:rPr>
        <w:t>Reliability</w:t>
      </w:r>
      <w:r w:rsidRPr="00C603C3">
        <w:rPr>
          <w:rFonts w:ascii="Times New Roman" w:eastAsia="Times New Roman" w:hAnsi="Times New Roman" w:cs="Times New Roman"/>
          <w:sz w:val="24"/>
          <w:szCs w:val="24"/>
        </w:rPr>
        <w:t xml:space="preserve">: </w:t>
      </w:r>
      <w:r w:rsidR="003572BA">
        <w:rPr>
          <w:rFonts w:ascii="Times New Roman" w:eastAsia="Times New Roman" w:hAnsi="Times New Roman" w:cs="Times New Roman"/>
          <w:sz w:val="24"/>
          <w:szCs w:val="24"/>
        </w:rPr>
        <w:t>Very reliable depending on typical server traffic. It will pick up false positives if users upload otherwise innocuous files to the server (</w:t>
      </w:r>
      <w:proofErr w:type="gramStart"/>
      <w:r w:rsidR="003572BA">
        <w:rPr>
          <w:rFonts w:ascii="Times New Roman" w:eastAsia="Times New Roman" w:hAnsi="Times New Roman" w:cs="Times New Roman"/>
          <w:sz w:val="24"/>
          <w:szCs w:val="24"/>
        </w:rPr>
        <w:t>e.g.</w:t>
      </w:r>
      <w:proofErr w:type="gramEnd"/>
      <w:r w:rsidR="003572BA">
        <w:rPr>
          <w:rFonts w:ascii="Times New Roman" w:eastAsia="Times New Roman" w:hAnsi="Times New Roman" w:cs="Times New Roman"/>
          <w:sz w:val="24"/>
          <w:szCs w:val="24"/>
        </w:rPr>
        <w:t xml:space="preserve"> a site admin uploads a picture file to the website), however if this traffic is infrequent then the threshold errors are acceptable</w:t>
      </w:r>
    </w:p>
    <w:p w14:paraId="306D09C2" w14:textId="46494E3B" w:rsidR="00C603C3" w:rsidRPr="00C603C3" w:rsidRDefault="00C603C3" w:rsidP="00C603C3">
      <w:pPr>
        <w:spacing w:before="100" w:beforeAutospacing="1" w:after="100" w:afterAutospacing="1" w:line="240" w:lineRule="auto"/>
        <w:rPr>
          <w:rFonts w:ascii="Times New Roman" w:eastAsia="Times New Roman" w:hAnsi="Times New Roman" w:cs="Times New Roman"/>
          <w:sz w:val="24"/>
          <w:szCs w:val="24"/>
        </w:rPr>
      </w:pPr>
    </w:p>
    <w:p w14:paraId="2F6653D2" w14:textId="121AF824" w:rsidR="005B27D5" w:rsidRPr="00BC6222" w:rsidRDefault="00BC6222">
      <w:pPr>
        <w:rPr>
          <w:rFonts w:ascii="Times New Roman" w:eastAsia="Times New Roman" w:hAnsi="Times New Roman" w:cs="Times New Roman"/>
          <w:b/>
          <w:bCs/>
          <w:sz w:val="27"/>
          <w:szCs w:val="27"/>
        </w:rPr>
      </w:pPr>
    </w:p>
    <w:sectPr w:rsidR="005B27D5" w:rsidRPr="00BC62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C5DD1"/>
    <w:multiLevelType w:val="multilevel"/>
    <w:tmpl w:val="C608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0373C8"/>
    <w:multiLevelType w:val="multilevel"/>
    <w:tmpl w:val="2FFAD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F64E5"/>
    <w:multiLevelType w:val="multilevel"/>
    <w:tmpl w:val="D9EC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411DCD"/>
    <w:multiLevelType w:val="multilevel"/>
    <w:tmpl w:val="0DA83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421408"/>
    <w:multiLevelType w:val="multilevel"/>
    <w:tmpl w:val="743A46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343B24"/>
    <w:multiLevelType w:val="multilevel"/>
    <w:tmpl w:val="1A163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852AF8"/>
    <w:multiLevelType w:val="hybridMultilevel"/>
    <w:tmpl w:val="3D22C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40655B"/>
    <w:multiLevelType w:val="multilevel"/>
    <w:tmpl w:val="2C0C2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7"/>
  </w:num>
  <w:num w:numId="4">
    <w:abstractNumId w:val="2"/>
  </w:num>
  <w:num w:numId="5">
    <w:abstractNumId w:val="1"/>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jCxsDQxNjID0ko6SsGpxcWZ+XkgBYa1AH3w5gAsAAAA"/>
  </w:docVars>
  <w:rsids>
    <w:rsidRoot w:val="00C603C3"/>
    <w:rsid w:val="003572BA"/>
    <w:rsid w:val="003764B2"/>
    <w:rsid w:val="004832C2"/>
    <w:rsid w:val="008F774A"/>
    <w:rsid w:val="00BC6222"/>
    <w:rsid w:val="00BF3FCB"/>
    <w:rsid w:val="00C603C3"/>
    <w:rsid w:val="00E932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4A4F2"/>
  <w15:chartTrackingRefBased/>
  <w15:docId w15:val="{4DEB8CB5-4B92-4718-8977-F3A0FD89A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77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623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7</TotalTime>
  <Pages>5</Pages>
  <Words>388</Words>
  <Characters>221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 Woodward</dc:creator>
  <cp:keywords/>
  <dc:description/>
  <cp:lastModifiedBy>Mick Woodward</cp:lastModifiedBy>
  <cp:revision>2</cp:revision>
  <dcterms:created xsi:type="dcterms:W3CDTF">2021-07-06T07:34:00Z</dcterms:created>
  <dcterms:modified xsi:type="dcterms:W3CDTF">2021-07-07T01:15:00Z</dcterms:modified>
</cp:coreProperties>
</file>